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RING - 50: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9e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RING - 100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RING - 100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8e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:50 - 100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:50 - 100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T - 100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e+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7T17:54:39Z</dcterms:created>
  <dcterms:modified xsi:type="dcterms:W3CDTF">2025-05-07T17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